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Wellington</w:t>
      </w:r>
    </w:p>
    <w:bookmarkStart w:id="21" w:name="X74005fc0ec81da7a750ed3b4525ff0de09575f1"/>
    <w:p>
      <w:pPr>
        <w:pStyle w:val="Heading1"/>
      </w:pPr>
      <w:r>
        <w:t xml:space="preserve">Internship Application Letter for Carpenter Position</w:t>
      </w:r>
    </w:p>
    <w:p>
      <w:pPr>
        <w:pStyle w:val="FirstParagraph"/>
      </w:pPr>
      <w:r>
        <w:t xml:space="preserve">Date: October 26, 2023</w:t>
      </w:r>
    </w:p>
    <w:p>
      <w:pPr>
        <w:pStyle w:val="BodyText"/>
      </w:pPr>
      <w:r>
        <w:t xml:space="preserve">Applicant Name: Alex Morgan</w:t>
      </w:r>
    </w:p>
    <w:p>
      <w:pPr>
        <w:pStyle w:val="BodyText"/>
      </w:pPr>
      <w:r>
        <w:t xml:space="preserve">Address: 45 Te Aro Street, Wellington, NZ 6011</w:t>
      </w:r>
    </w:p>
    <w:p>
      <w:pPr>
        <w:pStyle w:val="BodyText"/>
      </w:pPr>
      <w:r>
        <w:t xml:space="preserve">Email: alex.morgan@email.com | Phone: +64 27 123 4567</w:t>
      </w:r>
    </w:p>
    <w:p>
      <w:pPr>
        <w:pStyle w:val="BodyText"/>
      </w:pPr>
      <w:r>
        <w:t xml:space="preserve">Hiring Manager</w:t>
      </w:r>
    </w:p>
    <w:p>
      <w:pPr>
        <w:pStyle w:val="BodyText"/>
      </w:pPr>
      <w:r>
        <w:t xml:space="preserve">Wellington Construction Innovators</w:t>
      </w:r>
    </w:p>
    <w:p>
      <w:pPr>
        <w:pStyle w:val="BodyText"/>
      </w:pPr>
      <w:r>
        <w:t xml:space="preserve">200 The Terrace, Wellington 6011</w:t>
      </w:r>
    </w:p>
    <w:bookmarkStart w:id="20" w:name="X26cfe4440ded6e206a8a04e397d481f36a30c57"/>
    <w:p>
      <w:pPr>
        <w:pStyle w:val="Heading2"/>
      </w:pPr>
      <w:r>
        <w:t xml:space="preserve">Subject: Application for Carpentry Internship Position</w:t>
      </w:r>
    </w:p>
    <w:p>
      <w:pPr>
        <w:pStyle w:val="FirstParagraph"/>
      </w:pPr>
      <w:r>
        <w:t xml:space="preserve">Dear Hiring Manager,</w:t>
      </w:r>
    </w:p>
    <w:p>
      <w:pPr>
        <w:pStyle w:val="BodyText"/>
      </w:pPr>
      <w:r>
        <w:t xml:space="preserve">I am writing to express my enthusiastic application for the Carpenter Internship position at Wellington Construction Innovators, as advertised on the New Zealand Construction Careers Portal. With a profound passion for craftsmanship, a dedication to sustainable building practices, and an unwavering commitment to mastering traditional and modern carpentry techniques, I am confident that my background aligns perfectly with your team's vision for excellence in New Zealand Wellington's evolving construction landscape. This Internship Application Letter represents not just my application, but my sincere dedication to becoming a skilled Carpenter within the vibrant community of Aotearoa.</w:t>
      </w:r>
    </w:p>
    <w:p>
      <w:pPr>
        <w:pStyle w:val="BodyText"/>
      </w:pPr>
      <w:r>
        <w:t xml:space="preserve">Having grown up immersed in Wellington's unique architectural tapestry—from heritage wooden homes along Lambton Quay to contemporary eco-builds in Thorndon—I have developed a deep appreciation for how carpentry shapes our living environment. My academic journey at Massey University's School of Construction, where I completed a Certificate in Carpentry and Building (Level 3), provided me with foundational knowledge of timber grading, structural framing systems, and the National Building Code of New Zealand. More importantly, it ignited my passion for understanding how materials interact with our local climate—a critical consideration when working as a Carpenter in Wellington's variable weather conditions. I've consistently achieved top marks in practical assessments, including advanced joinery projects where I constructed custom cabinetry using sustainably sourced Rimu and Kahikatea wood, demonstrating attention to detail that aligns with New Zealand's growing emphasis on eco-conscious building.</w:t>
      </w:r>
    </w:p>
    <w:p>
      <w:pPr>
        <w:pStyle w:val="BodyText"/>
      </w:pPr>
      <w:r>
        <w:t xml:space="preserve">My hands-on experience extends beyond the classroom. For the past two years, I've volunteered with 'Wood for Wellington,' a community initiative that restores historic buildings in Te Aro and Newtown using traditional techniques. Recently, I assisted in rehabilitating a 1920s timber-framed cottage on Wakefield Street—repairing original beaded boards, crafting custom window sashes to match period specifications, and learning from certified tradespeople about weatherproofing methods essential for Wellington's coastal environment. This project taught me the importance of precise measurement (a non-negotiable skill when working as a Carpenter) and how to adapt techniques to preserve heritage structures while meeting modern safety standards. I also completed an intensive 4-week summer program with Coastal Timber Solutions, gaining experience with prefabricated wall systems and moisture-resistant construction methods critical for New Zealand Wellington's high-rainfall areas.</w:t>
      </w:r>
    </w:p>
    <w:p>
      <w:pPr>
        <w:pStyle w:val="BodyText"/>
      </w:pPr>
      <w:r>
        <w:t xml:space="preserve">What particularly excites me about this opportunity at your Wellington-based firm is your commitment to innovation in sustainable carpentry. Your recent project featuring cross-laminated timber (CLT) panels for the new community center at Manners Street resonated deeply with my studies on engineered wood products. I am eager to contribute to such forward-thinking projects while learning from industry leaders who understand that building quality homes requires both technical skill and cultural sensitivity—especially in a city where Māori design principles increasingly influence architectural approaches. As someone actively studying the Te Reo Māori language at Victoria University, I understand how important it is for modern Carpenter professionals to engage respectfully with local iwi when working on projects across New Zealand Wellington.</w:t>
      </w:r>
    </w:p>
    <w:p>
      <w:pPr>
        <w:pStyle w:val="BodyText"/>
      </w:pPr>
      <w:r>
        <w:t xml:space="preserve">My technical capabilities include proficiency with hand tools (chisels, planes, tenon saws) and power equipment (circular saws, routers, nail guns), all while strictly adhering to WorkSafe NZ safety protocols. I've completed White Card certification and hold a current driver's license with access to a reliable vehicle—a necessity for navigating Wellington's hilly terrain between construction sites. Beyond technical skills, I possess the soft attributes crucial for success as an Intern: reliability (I've maintained 100% punctuality in all community work placements), collaborative spirit (I thrive in team environments during complex framing operations), and an insatiable curiosity to learn from experienced tradespeople—qualities that make me particularly well-suited for your structured internship program.</w:t>
      </w:r>
    </w:p>
    <w:p>
      <w:pPr>
        <w:pStyle w:val="BodyText"/>
      </w:pPr>
      <w:r>
        <w:t xml:space="preserve">Wellington's unique position as a city where heritage meets innovation makes it the perfect environment for me to grow as a Carpenter. The city's commitment to sustainable urban development, exemplified by initiatives like the Wellington Region Climate Action Plan, creates an ideal setting for applying my passion for eco-friendly carpentry. I am particularly drawn to how your firm integrates traditional craftsmanship with contemporary design—such as using locally milled timber in modern home builds—which mirrors my own belief that excellence in carpentry must honor both cultural heritage and environmental responsibility. As a resident of Wellington, I understand the community's values firsthand and am eager to contribute to projects that enhance our city's character while meeting high sustainability standards.</w:t>
      </w:r>
    </w:p>
    <w:p>
      <w:pPr>
        <w:pStyle w:val="BodyText"/>
      </w:pPr>
      <w:r>
        <w:t xml:space="preserve">My motivation for pursuing this internship extends beyond professional development; it represents my commitment to becoming a valuable member of New Zealand Wellington's skilled trades workforce. With the construction industry facing significant labor shortages in the region, I am determined to contribute through excellence and continuous learning. I've researched your firm's approach to mentoring interns—particularly your partnership with Wellington Polytechnic—and am eager to bring my energy, adaptability, and technical foundation to support your current projects while absorbing wisdom from experienced professionals.</w:t>
      </w:r>
    </w:p>
    <w:p>
      <w:pPr>
        <w:pStyle w:val="BodyText"/>
      </w:pPr>
      <w:r>
        <w:t xml:space="preserve">Thank you for considering my application for this Carpenter Internship. I have attached my resume detailing further academic achievements and volunteer work, along with references from two certified tradespeople who can speak to my skills. I would welcome the opportunity to discuss how my proactive approach, technical aptitude, and genuine connection to Wellington's building culture can benefit your team. I am available for an interview at your earliest convenience and will follow up next week.</w:t>
      </w:r>
    </w:p>
    <w:p>
      <w:pPr>
        <w:pStyle w:val="BodyText"/>
      </w:pPr>
      <w:r>
        <w:t xml:space="preserve">With sincere appreciation for Wellington's architectural legacy and future,</w:t>
      </w:r>
    </w:p>
    <w:p>
      <w:pPr>
        <w:pStyle w:val="BodyText"/>
      </w:pPr>
      <w:r>
        <w:t xml:space="preserve">Yours sincerely,</w:t>
      </w:r>
    </w:p>
    <w:p>
      <w:pPr>
        <w:pStyle w:val="BodyText"/>
      </w:pPr>
      <w:r>
        <w:br/>
      </w:r>
      <w:r>
        <w:br/>
      </w:r>
      <w:r>
        <w:br/>
      </w:r>
    </w:p>
    <w:p>
      <w:pPr>
        <w:pStyle w:val="BodyText"/>
      </w:pPr>
      <w:r>
        <w:t xml:space="preserve">Alex Morgan</w:t>
      </w:r>
    </w:p>
    <w:p>
      <w:pPr>
        <w:pStyle w:val="BodyText"/>
      </w:pPr>
      <w:r>
        <w:t xml:space="preserve">Carpentry Internship Candidate</w:t>
      </w:r>
    </w:p>
    <w:p>
      <w:pPr>
        <w:pStyle w:val="BodyText"/>
      </w:pPr>
      <w:r>
        <w:t xml:space="preserve">*This Internship Application Letter is submitted in accordance with New Zealand's Employment Relations Act 2000 and reflects the applicant's commitment to professional development within the Carpenter trade in New Zealand Welling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Wellington</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